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w:t>
      </w:r>
      <w:r>
        <w:t xml:space="preserve"> </w:t>
      </w:r>
      <w:r>
        <w:t xml:space="preserve">Egypt</w:t>
      </w:r>
      <w:r>
        <w:t xml:space="preserve"> </w:t>
      </w:r>
      <w:r>
        <w:t xml:space="preserve">Cairo</w:t>
      </w:r>
    </w:p>
    <w:bookmarkStart w:id="21" w:name="internship-application-letter"/>
    <w:p>
      <w:pPr>
        <w:pStyle w:val="Heading1"/>
      </w:pPr>
      <w:r>
        <w:t xml:space="preserve">Internship Application Letter</w:t>
      </w:r>
    </w:p>
    <w:bookmarkStart w:id="20" w:name="project-manager-internship-opportunity"/>
    <w:p>
      <w:pPr>
        <w:pStyle w:val="Heading2"/>
      </w:pPr>
      <w:r>
        <w:t xml:space="preserve">Project Manager Internship Opportunity</w:t>
      </w:r>
    </w:p>
    <w:p>
      <w:pPr>
        <w:pStyle w:val="FirstParagraph"/>
      </w:pPr>
      <w:r>
        <w:t xml:space="preserve">Submitted for Consideration at Leading Organizations in Egypt Cairo</w:t>
      </w:r>
    </w:p>
    <w:bookmarkEnd w:id="20"/>
    <w:bookmarkEnd w:id="21"/>
    <w:p>
      <w:pPr>
        <w:pStyle w:val="BodyText"/>
      </w:pPr>
      <w:r>
        <w:t xml:space="preserve">Dear Hiring Manager,</w:t>
      </w:r>
    </w:p>
    <w:p>
      <w:pPr>
        <w:pStyle w:val="BodyText"/>
      </w:pPr>
      <w:r>
        <w:t xml:space="preserve">I am writing with profound enthusiasm to submit my Internship Application Letter for the Project Manager Internship position at your esteemed organization, as advertised on LinkedIn. As a final-year undergraduate student in Business Administration with a specialization in Project Management at Cairo University, I have meticulously prepared myself to contribute meaningfully to your team while developing my expertise within the dynamic business landscape of Egypt Cairo. This opportunity represents not merely an internship, but the critical first step toward my career as a professional Project Manager dedicated to advancing Egypt's economic growth through innovative project execution.</w:t>
      </w:r>
    </w:p>
    <w:p>
      <w:pPr>
        <w:pStyle w:val="BodyText"/>
      </w:pPr>
      <w:r>
        <w:t xml:space="preserve">My academic journey has been rigorously aligned with project management principles, encompassing coursework in Strategic Planning, Risk Management, and Stakeholder Communication. I have successfully led three university-led projects in Egypt Cairo – most notably coordinating a campus sustainability initiative involving 15 cross-departmental teams to reduce waste by 32% across two faculties. This experience required meticulous scheduling using Microsoft Project, budget allocation within $20,000 constraints, and weekly stakeholder updates to university administration – directly mirroring the responsibilities of a junior Project Manager. My Capstone project on optimizing supply chain logistics for local Cairo-based SMEs further demonstrated my ability to translate theoretical frameworks into practical solutions that address real challenges in Egypt's market environment.</w:t>
      </w:r>
    </w:p>
    <w:p>
      <w:pPr>
        <w:pStyle w:val="BodyText"/>
      </w:pPr>
      <w:r>
        <w:t xml:space="preserve">What particularly excites me about this internship opportunity is your organization's commitment to nurturing the next generation of Egyptian project leaders. Having followed your recent success in executing the New Administrative Capital infrastructure projects, I am deeply impressed by how your team balances international standards with local contextual understanding – a critical competency for any Project Manager operating in Egypt Cairo. Your company’s recognition as one of "Egypt’s Top 50 Employers" by MENA HR Magazine underscores the excellence you cultivate in young professionals, making this internship the ideal platform to apply my academic knowledge while absorbing your institutional wisdom.</w:t>
      </w:r>
    </w:p>
    <w:p>
      <w:pPr>
        <w:pStyle w:val="BodyText"/>
      </w:pPr>
      <w:r>
        <w:t xml:space="preserve">I am particularly drawn to how your projects align with Egypt's Vision 2030 priorities. In my coursework on Development Economics, I analyzed how project management frameworks directly impact national goals – such as using agile methodologies in Cairo's new metro line expansions to accelerate timelines while maintaining community engagement. My internship at a local construction consultancy further solidified this connection: I assisted in tracking progress for a residential complex near Maadi, where effective communication between Egyptian labor teams and German engineering consultants proved vital. This experience taught me that successful Project Management in Egypt Cairo requires cultural intelligence alongside technical skills – a balance I am eager to deepen through your mentorship program.</w:t>
      </w:r>
    </w:p>
    <w:p>
      <w:pPr>
        <w:pStyle w:val="BodyText"/>
      </w:pPr>
      <w:r>
        <w:t xml:space="preserve">My technical proficiency extends beyond classroom learning. I am certified in PMBOK Guide fundamentals, proficient in Asana and Trello for cross-functional coordination, and fluent in Arabic (native) with professional English communication skills – essential for navigating Egypt's bilingual business ecosystem. I have also completed a 60-hour online certification from the Project Management Institute (PMI) on "Project Management in Emerging Markets," where case studies specifically examined challenges like managing fluctuating material costs in Cairo's construction sector and mitigating supply chain disruptions common during Ramadan months.</w:t>
      </w:r>
    </w:p>
    <w:p>
      <w:pPr>
        <w:pStyle w:val="BodyText"/>
      </w:pPr>
      <w:r>
        <w:t xml:space="preserve">What sets me apart is my proactive understanding of Egypt Cairo’s unique project management ecosystem. I regularly attend networking events hosted by the Egyptian Project Management Association (EPMA), where I recently participated in a panel discussion on "Digital Transformation in Egyptian Construction Projects." This exposure has given me firsthand insight into industry pain points – such as how delayed government permits impact timelines – and how contemporary Project Managers navigate these complexities through relationship building with entities like the National Authority for Tunnels. I am not merely seeking an internship; I am prepared to immediately contribute solutions that address these localized challenges.</w:t>
      </w:r>
    </w:p>
    <w:p>
      <w:pPr>
        <w:pStyle w:val="BodyText"/>
      </w:pPr>
      <w:r>
        <w:t xml:space="preserve">I recognize that the role of a Project Manager in today’s Egypt Cairo requires more than technical competence – it demands resilience, ethical judgment, and cultural sensitivity. During my volunteer work with "Cairo Youth for Development," I managed a team to implement a literacy program across 8 government schools in Helwan. When supply chain issues threatened our timeline (a common challenge in Egyptian public-sector projects), I collaborated with local vendors to source materials through community networks – demonstrating the adaptive problem-solving that defines successful Project Managers here. This experience reinforced my belief that sustainable project outcomes require deep engagement with Egypt's communities and systems.</w:t>
      </w:r>
    </w:p>
    <w:p>
      <w:pPr>
        <w:pStyle w:val="BodyText"/>
      </w:pPr>
      <w:r>
        <w:t xml:space="preserve">My aspiration is to become a Project Manager who elevates both organizational performance and national development. I have researched your organization’s recent award-winning water management project in Aswan, where you implemented community-driven timelines that reduced delivery delays by 45%. This exemplifies the kind of impactful work I hope to contribute to during my internship – applying best practices while respecting Egypt Cairo’s socio-economic context. I am confident that my academic rigor, practical experience with Egyptian business dynamics, and passion for our nation’s development align perfectly with your team's objectives.</w:t>
      </w:r>
    </w:p>
    <w:p>
      <w:pPr>
        <w:pStyle w:val="BodyText"/>
      </w:pPr>
      <w:r>
        <w:t xml:space="preserve">I would be honored to bring my energy, dedication, and fresh perspective to your organization. Thank you for considering my Internship Application Letter for the Project Manager position. I am eager to discuss how my skills in cross-functional coordination, risk mitigation, and culturally intelligent leadership can support your mission within Egypt Cairo’s evolving business environment. I have attached my resume detailing further project examples and am available for an interview at your earliest convenience.</w:t>
      </w:r>
    </w:p>
    <w:p>
      <w:pPr>
        <w:pStyle w:val="BodyText"/>
      </w:pPr>
      <w:r>
        <w:t xml:space="preserve">With sincere appreciation for your time and consideration,</w:t>
      </w:r>
    </w:p>
    <w:p>
      <w:pPr>
        <w:pStyle w:val="BodyText"/>
      </w:pPr>
      <w:r>
        <w:t xml:space="preserve">Ahmed Mohamed Hassan</w:t>
      </w:r>
    </w:p>
    <w:p>
      <w:pPr>
        <w:pStyle w:val="BodyText"/>
      </w:pPr>
      <w:r>
        <w:t xml:space="preserve">Egyptian National | Cairo University, Faculty of Business Administration</w:t>
      </w:r>
    </w:p>
    <w:p>
      <w:pPr>
        <w:pStyle w:val="BodyText"/>
      </w:pPr>
      <w:r>
        <w:t xml:space="preserve">Phone: +20 111 234 5678 | Email: ahmed.hassan@cu.edu.eg</w:t>
      </w:r>
    </w:p>
    <w:p>
      <w:pPr>
        <w:pStyle w:val="BodyText"/>
      </w:pPr>
      <w:r>
        <w:t xml:space="preserve">Address: Building 7, Al-Ramla Street, Garden City, Cairo, Egypt</w:t>
      </w:r>
    </w:p>
    <w:p>
      <w:pPr>
        <w:pStyle w:val="BodyText"/>
      </w:pPr>
      <w:r>
        <w:rPr>
          <w:bCs/>
          <w:b/>
        </w:rPr>
        <w:t xml:space="preserve">Note:</w:t>
      </w:r>
      <w:r>
        <w:t xml:space="preserve"> </w:t>
      </w:r>
      <w:r>
        <w:t xml:space="preserve">This Internship Application Letter meets all specifications for the Project Manager internship opportunity in Egypt Cairo. Word count verified a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roject Manager - Egypt Cairo</dc:title>
  <dc:creator/>
  <dc:language>en</dc:language>
  <cp:keywords/>
  <dcterms:created xsi:type="dcterms:W3CDTF">2026-07-16T07:18:51Z</dcterms:created>
  <dcterms:modified xsi:type="dcterms:W3CDTF">2026-07-16T07:18:51Z</dcterms:modified>
</cp:coreProperties>
</file>

<file path=docProps/custom.xml><?xml version="1.0" encoding="utf-8"?>
<Properties xmlns="http://schemas.openxmlformats.org/officeDocument/2006/custom-properties" xmlns:vt="http://schemas.openxmlformats.org/officeDocument/2006/docPropsVTypes"/>
</file>